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Japan</w:t>
      </w:r>
      <w:r>
        <w:t xml:space="preserve"> </w:t>
      </w:r>
      <w:r>
        <w:t xml:space="preserve">Osaka</w:t>
      </w:r>
    </w:p>
    <w:bookmarkStart w:id="20" w:name="Xede60d4b1fe4587e9c9b155f7555eea8d989686"/>
    <w:p>
      <w:pPr>
        <w:pStyle w:val="Heading1"/>
      </w:pPr>
      <w:r>
        <w:t xml:space="preserve">Internship Application Letter for Mechanic Position</w:t>
      </w:r>
    </w:p>
    <w:p>
      <w:pPr>
        <w:pStyle w:val="FirstParagraph"/>
      </w:pPr>
      <w:r>
        <w:t xml:space="preserve">Presenting a Dedicated Mechanic Internship Application for Japan Osak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Osaka Automotive Engineering Hub</w:t>
      </w:r>
      <w:r>
        <w:br/>
      </w:r>
      <w:r>
        <w:t xml:space="preserve">1-10 Osaka Technology Park,</w:t>
      </w:r>
      <w:r>
        <w:br/>
      </w:r>
      <w:r>
        <w:t xml:space="preserve">Kita-ku, Osaka 530-8345</w:t>
      </w:r>
      <w:r>
        <w:br/>
      </w:r>
      <w:r>
        <w:t xml:space="preserve">Japan</w:t>
      </w:r>
    </w:p>
    <w:p>
      <w:pPr>
        <w:pStyle w:val="BodyText"/>
      </w:pPr>
      <w:r>
        <w:t xml:space="preserve">Dear Hiring Manager,</w:t>
      </w:r>
    </w:p>
    <w:p>
      <w:pPr>
        <w:pStyle w:val="BodyText"/>
      </w:pPr>
      <w:r>
        <w:t xml:space="preserve">With profound enthusiasm, I submit this Internship Application Letter to express my earnest interest in the Mechanic Internship position at your esteemed Osaka facility. Having meticulously researched Japan's automotive engineering excellence and specifically the innovative work being conducted at your Osaka Technology Park site, I am confident that my technical foundation, cultural adaptability, and unwavering dedication to mechanical precision align perfectly with your organization's mission. This opportunity represents not merely a professional stepping stone, but a profound commitment to joining Japan's legacy of engineering mastery in Osaka—a city where automotive innovation meets cultural sophistication.</w:t>
      </w:r>
    </w:p>
    <w:p>
      <w:pPr>
        <w:pStyle w:val="BodyText"/>
      </w:pPr>
      <w:r>
        <w:t xml:space="preserve">My academic journey at the [Your University/Technical School] culminated in a comprehensive Automotive Technology Diploma, where I mastered engine diagnostics, electrical systems, and precision maintenance protocols. Through hands-on laboratory sessions using Toyota and Honda diagnostic software (including OBD-II systems), I developed an intuitive understanding of modern vehicle mechanics. In my capstone project—rebuilding a 2015 Mitsubishi Lancer's transmission—I demonstrated meticulous attention to detail by achieving a 98% functional success rate during rigorous testing, directly applying principles taught in Japanese automotive manuals that emphasize systematic problem-solving over reactive fixes. This experience crystallized my understanding that true mastery in the Mechanic profession requires not just technical skill, but the patience and precision synonymous with Japanese engineering philosophy.</w:t>
      </w:r>
    </w:p>
    <w:p>
      <w:pPr>
        <w:pStyle w:val="BodyText"/>
      </w:pPr>
      <w:r>
        <w:t xml:space="preserve">What particularly draws me to this Internship Application Letter is your organization's pioneering work in hybrid vehicle maintenance—a field where Japan Osaka leads globally. I have studied how companies like yours integrate AI-assisted diagnostics with traditional mechanical expertise at your Osaka facility, creating a synergistic approach that respects both historical engineering wisdom and cutting-edge technology. In my volunteer role at [Local Auto Shop], I assisted technicians in maintaining 15+ hybrid vehicles weekly, learning to safely handle high-voltage systems while adhering to strict safety protocols. This experience instilled in me the understanding that operating within Japan's automotive ecosystem demands not only technical competence but also deep respect for workplace protocols—a value deeply embedded in Japanese corporate culture.</w:t>
      </w:r>
    </w:p>
    <w:p>
      <w:pPr>
        <w:pStyle w:val="BodyText"/>
      </w:pPr>
      <w:r>
        <w:t xml:space="preserve">My commitment to Japanese work ethic extends beyond technical skills. I have completed a 6-month intensive Japanese language program at [Language School], achieving N4 proficiency with daily practice in automotive terminology. I understand that in Japan, the terms "kaizen" (continuous improvement) and "omotenashi" (selfless hospitality) are not merely concepts but operational imperatives—traits I actively cultivate through my study of Japanese workplace etiquette. For instance, I've practiced bowing techniques for professional interactions and learned to communicate feedback using humble language structures like "yoi desu ga..." (it's good, but...). This cultural preparation ensures I can contribute immediately upon arrival in Osaka without disrupting your team's workflow.</w:t>
      </w:r>
    </w:p>
    <w:p>
      <w:pPr>
        <w:pStyle w:val="BodyText"/>
      </w:pPr>
      <w:r>
        <w:t xml:space="preserve">Osaka's significance as an automotive hub makes this internship particularly meaningful. As the birthplace of Japan's first automobile manufacturing plant (1907), Osaka remains a dynamic center where tradition meets innovation—home to companies like DENSO and Nippon Denso that collaborate with global automakers. The city's blend of historic districts like Dōtonbori and cutting-edge facilities in Osaka Technology Park creates an environment where mechanical precision coexists with cultural richness. I am eager to learn from your team while immersing myself in this vibrant ecosystem, participating not only in technical tasks but also absorbing the local work culture through community activities like [mention relevant volunteer activity if applicable].</w:t>
      </w:r>
    </w:p>
    <w:p>
      <w:pPr>
        <w:pStyle w:val="BodyText"/>
      </w:pPr>
      <w:r>
        <w:t xml:space="preserve">I recognize that as a Mechanic Intern at your Osaka facility, my primary role would be supporting senior technicians in diagnostic procedures, component replacement, and preventive maintenance under expert supervision. To prepare for this responsibility, I've mastered the use of torque wrenches to ±1% precision (verified through calibration certificates), completed certified safety training for hazardous material handling (OSHA 10 equivalent), and developed strong diagnostic skills using multimeters and scan tools. Crucially, I understand that in Japan's automotive context, every task—from oil changes to engine overhauls—carries symbolic weight in the pursuit of perfection; hence, I approach all work with a mindset of "shokunin kishitsu" (craftsman spirit), where attention to detail is paramount.</w:t>
      </w:r>
    </w:p>
    <w:p>
      <w:pPr>
        <w:pStyle w:val="BodyText"/>
      </w:pPr>
      <w:r>
        <w:t xml:space="preserve">This Internship Application Letter represents not an application, but a pledge to contribute meaningfully from day one. I am prepared to relocate immediately upon acceptance and would welcome the opportunity to discuss how my technical foundation in Mechanic work can support your team's goals. I have attached my resume detailing specific projects, certifications, and references from [Previous Instructor/Supervisor], who can attest to my diligence in high-pressure mechanical environments.</w:t>
      </w:r>
    </w:p>
    <w:p>
      <w:pPr>
        <w:pStyle w:val="BodyText"/>
      </w:pPr>
      <w:r>
        <w:t xml:space="preserve">Thank you for considering this Internship Application Letter. I am deeply inspired by Japan Osaka's role in shaping the future of automotive technology and am eager to contribute my skills while learning from your esteemed technicians. I welcome the chance to discuss how my proactive approach to mechanical problem-solving aligns with your facility's standards during an interview at your earliest convenience.</w:t>
      </w:r>
    </w:p>
    <w:p>
      <w:pPr>
        <w:pStyle w:val="BodyText"/>
      </w:pPr>
      <w:r>
        <w:t xml:space="preserve">With sincere respect for Japanese engineering tradition and professional excellence,</w:t>
      </w:r>
    </w:p>
    <w:p>
      <w:pPr>
        <w:pStyle w:val="BodyText"/>
      </w:pPr>
      <w:r>
        <w:t xml:space="preserve">[Your Full Name]</w:t>
      </w:r>
    </w:p>
    <w:p>
      <w:pPr>
        <w:pStyle w:val="BodyText"/>
      </w:pPr>
      <w:r>
        <w:t xml:space="preserve">Automotive Technology Diploma Candidate</w:t>
      </w:r>
    </w:p>
    <w:p>
      <w:pPr>
        <w:pStyle w:val="BodyText"/>
      </w:pPr>
      <w:r>
        <w:t xml:space="preserve">Word Count Verification (Excluding Header/Footer):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 Japan Osaka</dc:title>
  <dc:creator/>
  <dc:language>en</dc:language>
  <cp:keywords/>
  <dcterms:created xsi:type="dcterms:W3CDTF">2026-07-21T05:38:13Z</dcterms:created>
  <dcterms:modified xsi:type="dcterms:W3CDTF">2026-07-21T05:38:13Z</dcterms:modified>
</cp:coreProperties>
</file>

<file path=docProps/custom.xml><?xml version="1.0" encoding="utf-8"?>
<Properties xmlns="http://schemas.openxmlformats.org/officeDocument/2006/custom-properties" xmlns:vt="http://schemas.openxmlformats.org/officeDocument/2006/docPropsVTypes"/>
</file>